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C02E758" w14:textId="5AC7A5C2" w:rsidR="0002148C" w:rsidRPr="00CE2172" w:rsidRDefault="00CE2172" w:rsidP="00CE2172">
      <w:pPr>
        <w:jc w:val="center"/>
      </w:pPr>
      <w:r>
        <w:rPr>
          <w:noProof/>
        </w:rPr>
        <w:drawing>
          <wp:inline distT="0" distB="0" distL="0" distR="0" wp14:anchorId="4E47606A" wp14:editId="2416A5DE">
            <wp:extent cx="2545080" cy="321606"/>
            <wp:effectExtent l="0" t="0" r="0" b="2540"/>
            <wp:docPr id="157016116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0161164" name="Picture 1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08638" cy="3296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0" w:name="_Hlk204578734"/>
    <w:p w14:paraId="1EDEE430" w14:textId="26D4E005" w:rsidR="00C7029F" w:rsidRPr="00372B43" w:rsidRDefault="00C7029F" w:rsidP="00C7029F">
      <w:pPr>
        <w:jc w:val="center"/>
        <w:rPr>
          <w:b/>
          <w:bCs/>
          <w:i/>
          <w:iCs/>
          <w:color w:val="074F6A" w:themeColor="accent4" w:themeShade="80"/>
          <w:sz w:val="40"/>
          <w:szCs w:val="40"/>
        </w:rPr>
      </w:pPr>
      <w:r>
        <w:rPr>
          <w:b/>
          <w:bCs/>
          <w:sz w:val="28"/>
          <w:szCs w:val="28"/>
        </w:rPr>
        <w:fldChar w:fldCharType="begin"/>
      </w:r>
      <w:r>
        <w:rPr>
          <w:b/>
          <w:bCs/>
          <w:sz w:val="28"/>
          <w:szCs w:val="28"/>
        </w:rPr>
        <w:instrText>HYPERLINK "https://www.ocmsolution.com/enterprise-change-management-software/"</w:instrText>
      </w:r>
      <w:r>
        <w:rPr>
          <w:b/>
          <w:bCs/>
          <w:sz w:val="28"/>
          <w:szCs w:val="28"/>
        </w:rPr>
      </w:r>
      <w:r>
        <w:rPr>
          <w:b/>
          <w:bCs/>
          <w:sz w:val="28"/>
          <w:szCs w:val="28"/>
        </w:rPr>
        <w:fldChar w:fldCharType="separate"/>
      </w:r>
      <w:r w:rsidRPr="00372B43">
        <w:rPr>
          <w:rStyle w:val="Hyperlink"/>
          <w:b/>
          <w:bCs/>
          <w:sz w:val="28"/>
          <w:szCs w:val="28"/>
        </w:rPr>
        <w:t xml:space="preserve">Get Your </w:t>
      </w:r>
      <w:r>
        <w:rPr>
          <w:rStyle w:val="Hyperlink"/>
          <w:b/>
          <w:bCs/>
          <w:sz w:val="28"/>
          <w:szCs w:val="28"/>
        </w:rPr>
        <w:t xml:space="preserve">OCM </w:t>
      </w:r>
      <w:r w:rsidRPr="00372B43">
        <w:rPr>
          <w:rStyle w:val="Hyperlink"/>
          <w:b/>
          <w:bCs/>
          <w:sz w:val="28"/>
          <w:szCs w:val="28"/>
        </w:rPr>
        <w:t>C</w:t>
      </w:r>
      <w:r>
        <w:rPr>
          <w:rStyle w:val="Hyperlink"/>
          <w:b/>
          <w:bCs/>
          <w:sz w:val="28"/>
          <w:szCs w:val="28"/>
        </w:rPr>
        <w:t xml:space="preserve">hange </w:t>
      </w:r>
      <w:r w:rsidRPr="00372B43">
        <w:rPr>
          <w:rStyle w:val="Hyperlink"/>
          <w:b/>
          <w:bCs/>
          <w:sz w:val="28"/>
          <w:szCs w:val="28"/>
        </w:rPr>
        <w:t>Management Software</w:t>
      </w:r>
      <w:r>
        <w:rPr>
          <w:b/>
          <w:bCs/>
          <w:sz w:val="28"/>
          <w:szCs w:val="28"/>
        </w:rPr>
        <w:fldChar w:fldCharType="end"/>
      </w:r>
      <w:r>
        <w:rPr>
          <w:b/>
          <w:bCs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br/>
      </w:r>
      <w:r w:rsidRPr="00372B43">
        <w:rPr>
          <w:i/>
          <w:iCs/>
        </w:rPr>
        <w:t>(Free Trial. No Credit Card Need</w:t>
      </w:r>
      <w:r w:rsidR="00C23013">
        <w:rPr>
          <w:i/>
          <w:iCs/>
        </w:rPr>
        <w:t>ed</w:t>
      </w:r>
      <w:r w:rsidRPr="00372B43">
        <w:rPr>
          <w:i/>
          <w:iCs/>
        </w:rPr>
        <w:t>)</w:t>
      </w:r>
    </w:p>
    <w:bookmarkEnd w:id="0"/>
    <w:p w14:paraId="03974775" w14:textId="77777777" w:rsidR="00293911" w:rsidRDefault="00000000" w:rsidP="0002148C">
      <w:pPr>
        <w:jc w:val="center"/>
      </w:pPr>
      <w:r>
        <w:pict w14:anchorId="1A86FD24">
          <v:rect id="_x0000_i1026" style="width:0;height:1.5pt" o:hralign="center" o:bullet="t" o:hrstd="t" o:hr="t" fillcolor="#a0a0a0" stroked="f"/>
        </w:pict>
      </w:r>
    </w:p>
    <w:p w14:paraId="54597C0D" w14:textId="290AAA38" w:rsidR="000A6500" w:rsidRPr="000A6500" w:rsidRDefault="00BB08BE" w:rsidP="005125AD">
      <w:pPr>
        <w:jc w:val="center"/>
        <w:rPr>
          <w:rFonts w:ascii="Cambria" w:eastAsia="MS Mincho" w:hAnsi="Cambria" w:cs="Times New Roman"/>
          <w:kern w:val="0"/>
          <w14:ligatures w14:val="none"/>
        </w:rPr>
      </w:pPr>
      <w:r w:rsidRPr="00BB08BE">
        <w:rPr>
          <w:b/>
          <w:bCs/>
          <w:color w:val="074F6A" w:themeColor="accent4" w:themeShade="80"/>
          <w:sz w:val="56"/>
          <w:szCs w:val="56"/>
        </w:rPr>
        <w:t xml:space="preserve">Free Stakeholder Mapping </w:t>
      </w:r>
      <w:r>
        <w:rPr>
          <w:b/>
          <w:bCs/>
          <w:color w:val="074F6A" w:themeColor="accent4" w:themeShade="80"/>
          <w:sz w:val="56"/>
          <w:szCs w:val="56"/>
        </w:rPr>
        <w:t xml:space="preserve">&amp; Assessment </w:t>
      </w:r>
      <w:r w:rsidRPr="00BB08BE">
        <w:rPr>
          <w:b/>
          <w:bCs/>
          <w:color w:val="074F6A" w:themeColor="accent4" w:themeShade="80"/>
          <w:sz w:val="56"/>
          <w:szCs w:val="56"/>
        </w:rPr>
        <w:t>Checklist</w:t>
      </w:r>
    </w:p>
    <w:p w14:paraId="7EBE01A1" w14:textId="60036F6D" w:rsidR="0002148C" w:rsidRPr="000A6500" w:rsidRDefault="0002148C" w:rsidP="0002148C">
      <w:pPr>
        <w:jc w:val="center"/>
        <w:rPr>
          <w:sz w:val="32"/>
          <w:szCs w:val="32"/>
        </w:rPr>
      </w:pPr>
      <w:hyperlink r:id="rId6" w:history="1"/>
      <w:r w:rsidR="00000000">
        <w:pict w14:anchorId="62F5B291">
          <v:rect id="_x0000_i1029" style="width:0;height:1.5pt" o:hralign="center" o:hrstd="t" o:hr="t" fillcolor="#a0a0a0" stroked="f"/>
        </w:pict>
      </w:r>
    </w:p>
    <w:p w14:paraId="41DC65ED" w14:textId="77777777" w:rsidR="00BB08BE" w:rsidRPr="00BB08BE" w:rsidRDefault="00BB08BE" w:rsidP="00BB08BE">
      <w:pPr>
        <w:rPr>
          <w:sz w:val="28"/>
          <w:szCs w:val="28"/>
        </w:rPr>
      </w:pPr>
      <w:r w:rsidRPr="00BB08BE">
        <w:rPr>
          <w:sz w:val="28"/>
          <w:szCs w:val="28"/>
        </w:rPr>
        <w:t>This checklist is designed to help you perform a complete stakeholder assessment and mapping. Follow the steps below to ensure you identify, analyze, and engage your stakeholders effectively.</w:t>
      </w:r>
    </w:p>
    <w:p w14:paraId="3F3F1887" w14:textId="77777777" w:rsidR="00BB08BE" w:rsidRDefault="00BB08BE" w:rsidP="00BB08BE">
      <w:pPr>
        <w:pStyle w:val="Heading1"/>
      </w:pPr>
      <w:r>
        <w:t>1. Identify Stakeholders</w:t>
      </w:r>
    </w:p>
    <w:p w14:paraId="729CCE4E" w14:textId="77777777" w:rsidR="00BB08BE" w:rsidRPr="00BB08BE" w:rsidRDefault="00BB08BE" w:rsidP="00BB08BE">
      <w:pPr>
        <w:rPr>
          <w:sz w:val="28"/>
          <w:szCs w:val="28"/>
        </w:rPr>
      </w:pPr>
      <w:r w:rsidRPr="00BB08BE">
        <w:rPr>
          <w:sz w:val="28"/>
          <w:szCs w:val="28"/>
        </w:rPr>
        <w:t>☐ Brainstorm a list of all stakeholders (internal and external).</w:t>
      </w:r>
    </w:p>
    <w:p w14:paraId="04A36952" w14:textId="77777777" w:rsidR="00BB08BE" w:rsidRPr="00BB08BE" w:rsidRDefault="00BB08BE" w:rsidP="00BB08BE">
      <w:pPr>
        <w:rPr>
          <w:sz w:val="28"/>
          <w:szCs w:val="28"/>
        </w:rPr>
      </w:pPr>
      <w:r w:rsidRPr="00BB08BE">
        <w:rPr>
          <w:sz w:val="28"/>
          <w:szCs w:val="28"/>
        </w:rPr>
        <w:t>☐ Group stakeholders into categories (employees, leadership, customers, suppliers, regulators, community).</w:t>
      </w:r>
    </w:p>
    <w:p w14:paraId="0C0C2052" w14:textId="77777777" w:rsidR="00BB08BE" w:rsidRPr="00BB08BE" w:rsidRDefault="00BB08BE" w:rsidP="00BB08BE">
      <w:pPr>
        <w:rPr>
          <w:sz w:val="28"/>
          <w:szCs w:val="28"/>
        </w:rPr>
      </w:pPr>
      <w:r w:rsidRPr="00BB08BE">
        <w:rPr>
          <w:sz w:val="28"/>
          <w:szCs w:val="28"/>
        </w:rPr>
        <w:t>☐ Validate your list with team members to avoid missing key groups.</w:t>
      </w:r>
    </w:p>
    <w:p w14:paraId="48409FBD" w14:textId="77777777" w:rsidR="00BB08BE" w:rsidRDefault="00BB08BE" w:rsidP="00BB08BE">
      <w:pPr>
        <w:pStyle w:val="Heading1"/>
      </w:pPr>
      <w:r>
        <w:t>2. Gather Stakeholder Data</w:t>
      </w:r>
    </w:p>
    <w:p w14:paraId="723CE71B" w14:textId="77777777" w:rsidR="00BB08BE" w:rsidRPr="00BB08BE" w:rsidRDefault="00BB08BE" w:rsidP="00BB08BE">
      <w:pPr>
        <w:rPr>
          <w:sz w:val="28"/>
          <w:szCs w:val="28"/>
        </w:rPr>
      </w:pPr>
      <w:r w:rsidRPr="00BB08BE">
        <w:rPr>
          <w:sz w:val="28"/>
          <w:szCs w:val="28"/>
        </w:rPr>
        <w:t>☐ Collect details on each stakeholder’s role, interests, and concerns.</w:t>
      </w:r>
    </w:p>
    <w:p w14:paraId="257AE1A9" w14:textId="77777777" w:rsidR="00BB08BE" w:rsidRPr="00BB08BE" w:rsidRDefault="00BB08BE" w:rsidP="00BB08BE">
      <w:pPr>
        <w:rPr>
          <w:sz w:val="28"/>
          <w:szCs w:val="28"/>
        </w:rPr>
      </w:pPr>
      <w:r w:rsidRPr="00BB08BE">
        <w:rPr>
          <w:sz w:val="28"/>
          <w:szCs w:val="28"/>
        </w:rPr>
        <w:t>☐ Assess their influence or power over the project outcome.</w:t>
      </w:r>
    </w:p>
    <w:p w14:paraId="762FC4C4" w14:textId="77777777" w:rsidR="00BB08BE" w:rsidRPr="00BB08BE" w:rsidRDefault="00BB08BE" w:rsidP="00BB08BE">
      <w:pPr>
        <w:rPr>
          <w:sz w:val="28"/>
          <w:szCs w:val="28"/>
        </w:rPr>
      </w:pPr>
      <w:r w:rsidRPr="00BB08BE">
        <w:rPr>
          <w:sz w:val="28"/>
          <w:szCs w:val="28"/>
        </w:rPr>
        <w:t>☐ Note their preferred communication methods (email, meetings, reports, etc.).</w:t>
      </w:r>
    </w:p>
    <w:p w14:paraId="219C9222" w14:textId="77777777" w:rsidR="00BB08BE" w:rsidRDefault="00BB08BE" w:rsidP="00BB08BE">
      <w:pPr>
        <w:pStyle w:val="Heading1"/>
      </w:pPr>
      <w:r>
        <w:t>3. Analyze Influence and Interest</w:t>
      </w:r>
    </w:p>
    <w:p w14:paraId="0E9EF0CE" w14:textId="77777777" w:rsidR="00BB08BE" w:rsidRPr="00BB08BE" w:rsidRDefault="00BB08BE" w:rsidP="00BB08BE">
      <w:pPr>
        <w:rPr>
          <w:sz w:val="28"/>
          <w:szCs w:val="28"/>
        </w:rPr>
      </w:pPr>
      <w:r w:rsidRPr="00BB08BE">
        <w:rPr>
          <w:sz w:val="28"/>
          <w:szCs w:val="28"/>
        </w:rPr>
        <w:t>☐ Place stakeholders on an Influence–Interest Matrix.</w:t>
      </w:r>
    </w:p>
    <w:p w14:paraId="0288C922" w14:textId="77777777" w:rsidR="00BB08BE" w:rsidRPr="00BB08BE" w:rsidRDefault="00BB08BE" w:rsidP="00BB08BE">
      <w:pPr>
        <w:rPr>
          <w:sz w:val="28"/>
          <w:szCs w:val="28"/>
        </w:rPr>
      </w:pPr>
      <w:r w:rsidRPr="00BB08BE">
        <w:rPr>
          <w:sz w:val="28"/>
          <w:szCs w:val="28"/>
        </w:rPr>
        <w:t>☐ Identify stakeholders who need close management (High Influence + High Interest).</w:t>
      </w:r>
    </w:p>
    <w:p w14:paraId="5498DCF7" w14:textId="77777777" w:rsidR="00BB08BE" w:rsidRPr="00BB08BE" w:rsidRDefault="00BB08BE" w:rsidP="00BB08BE">
      <w:pPr>
        <w:rPr>
          <w:sz w:val="28"/>
          <w:szCs w:val="28"/>
        </w:rPr>
      </w:pPr>
      <w:r w:rsidRPr="00BB08BE">
        <w:rPr>
          <w:sz w:val="28"/>
          <w:szCs w:val="28"/>
        </w:rPr>
        <w:lastRenderedPageBreak/>
        <w:t>☐ Determine who requires minimal effort (Low Influence + Low Interest).</w:t>
      </w:r>
    </w:p>
    <w:p w14:paraId="0761D1BE" w14:textId="77777777" w:rsidR="00BB08BE" w:rsidRDefault="00BB08BE" w:rsidP="00BB08BE">
      <w:pPr>
        <w:pStyle w:val="Heading1"/>
      </w:pPr>
      <w:r>
        <w:t>4. Prioritize Stakeholders</w:t>
      </w:r>
    </w:p>
    <w:p w14:paraId="4EB8209E" w14:textId="77777777" w:rsidR="00BB08BE" w:rsidRPr="00BB08BE" w:rsidRDefault="00BB08BE" w:rsidP="00BB08BE">
      <w:pPr>
        <w:rPr>
          <w:sz w:val="28"/>
          <w:szCs w:val="28"/>
        </w:rPr>
      </w:pPr>
      <w:r w:rsidRPr="00BB08BE">
        <w:rPr>
          <w:sz w:val="28"/>
          <w:szCs w:val="28"/>
        </w:rPr>
        <w:t>☐ Rank stakeholders (High, Medium, Low priority).</w:t>
      </w:r>
    </w:p>
    <w:p w14:paraId="08C828E4" w14:textId="77777777" w:rsidR="00BB08BE" w:rsidRPr="00BB08BE" w:rsidRDefault="00BB08BE" w:rsidP="00BB08BE">
      <w:pPr>
        <w:rPr>
          <w:sz w:val="28"/>
          <w:szCs w:val="28"/>
        </w:rPr>
      </w:pPr>
      <w:r w:rsidRPr="00BB08BE">
        <w:rPr>
          <w:sz w:val="28"/>
          <w:szCs w:val="28"/>
        </w:rPr>
        <w:t>☐ Confirm alignment of priorities with project goals and resources.</w:t>
      </w:r>
    </w:p>
    <w:p w14:paraId="01D55DFE" w14:textId="77777777" w:rsidR="00BB08BE" w:rsidRPr="00BB08BE" w:rsidRDefault="00BB08BE" w:rsidP="00BB08BE">
      <w:pPr>
        <w:rPr>
          <w:sz w:val="28"/>
          <w:szCs w:val="28"/>
        </w:rPr>
      </w:pPr>
      <w:r w:rsidRPr="00BB08BE">
        <w:rPr>
          <w:sz w:val="28"/>
          <w:szCs w:val="28"/>
        </w:rPr>
        <w:t>☐ Document rationale for prioritization decisions.</w:t>
      </w:r>
    </w:p>
    <w:p w14:paraId="71837E5C" w14:textId="77777777" w:rsidR="00BB08BE" w:rsidRDefault="00BB08BE" w:rsidP="00BB08BE">
      <w:pPr>
        <w:pStyle w:val="Heading1"/>
      </w:pPr>
      <w:r>
        <w:t>5. Develop Engagement Strategies</w:t>
      </w:r>
    </w:p>
    <w:p w14:paraId="5C938C41" w14:textId="77777777" w:rsidR="00BB08BE" w:rsidRPr="00BB08BE" w:rsidRDefault="00BB08BE" w:rsidP="00BB08BE">
      <w:pPr>
        <w:rPr>
          <w:sz w:val="28"/>
          <w:szCs w:val="28"/>
        </w:rPr>
      </w:pPr>
      <w:r w:rsidRPr="00BB08BE">
        <w:rPr>
          <w:sz w:val="28"/>
          <w:szCs w:val="28"/>
        </w:rPr>
        <w:t>☐ Create tailored engagement strategies for each group.</w:t>
      </w:r>
    </w:p>
    <w:p w14:paraId="23787BB2" w14:textId="77777777" w:rsidR="00BB08BE" w:rsidRPr="00BB08BE" w:rsidRDefault="00BB08BE" w:rsidP="00BB08BE">
      <w:pPr>
        <w:rPr>
          <w:sz w:val="28"/>
          <w:szCs w:val="28"/>
        </w:rPr>
      </w:pPr>
      <w:r w:rsidRPr="00BB08BE">
        <w:rPr>
          <w:sz w:val="28"/>
          <w:szCs w:val="28"/>
        </w:rPr>
        <w:t>☐ Decide communication frequency and format (e.g., weekly meetings, monthly updates).</w:t>
      </w:r>
    </w:p>
    <w:p w14:paraId="602E2C96" w14:textId="77777777" w:rsidR="00BB08BE" w:rsidRPr="00BB08BE" w:rsidRDefault="00BB08BE" w:rsidP="00BB08BE">
      <w:pPr>
        <w:rPr>
          <w:sz w:val="28"/>
          <w:szCs w:val="28"/>
        </w:rPr>
      </w:pPr>
      <w:r w:rsidRPr="00BB08BE">
        <w:rPr>
          <w:sz w:val="28"/>
          <w:szCs w:val="28"/>
        </w:rPr>
        <w:t>☐ Assign a team member responsible for managing each stakeholder group.</w:t>
      </w:r>
    </w:p>
    <w:p w14:paraId="667156EC" w14:textId="77777777" w:rsidR="00BB08BE" w:rsidRDefault="00BB08BE" w:rsidP="00BB08BE">
      <w:pPr>
        <w:pStyle w:val="Heading1"/>
      </w:pPr>
      <w:r>
        <w:t>6. Monitor and Update Regularly</w:t>
      </w:r>
    </w:p>
    <w:p w14:paraId="2520932C" w14:textId="77777777" w:rsidR="00BB08BE" w:rsidRPr="00BB08BE" w:rsidRDefault="00BB08BE" w:rsidP="00BB08BE">
      <w:pPr>
        <w:rPr>
          <w:sz w:val="28"/>
          <w:szCs w:val="28"/>
        </w:rPr>
      </w:pPr>
      <w:r w:rsidRPr="00BB08BE">
        <w:rPr>
          <w:sz w:val="28"/>
          <w:szCs w:val="28"/>
        </w:rPr>
        <w:t>☐ Review the stakeholder map periodically to capture changes.</w:t>
      </w:r>
    </w:p>
    <w:p w14:paraId="6DBAC6FD" w14:textId="77777777" w:rsidR="00BB08BE" w:rsidRPr="00BB08BE" w:rsidRDefault="00BB08BE" w:rsidP="00BB08BE">
      <w:pPr>
        <w:rPr>
          <w:sz w:val="28"/>
          <w:szCs w:val="28"/>
        </w:rPr>
      </w:pPr>
      <w:r w:rsidRPr="00BB08BE">
        <w:rPr>
          <w:sz w:val="28"/>
          <w:szCs w:val="28"/>
        </w:rPr>
        <w:t>☐ Adjust strategies based on shifting priorities or influence levels.</w:t>
      </w:r>
    </w:p>
    <w:p w14:paraId="3170C71B" w14:textId="77777777" w:rsidR="00BB08BE" w:rsidRPr="00BB08BE" w:rsidRDefault="00BB08BE" w:rsidP="00BB08BE">
      <w:pPr>
        <w:rPr>
          <w:sz w:val="28"/>
          <w:szCs w:val="28"/>
        </w:rPr>
      </w:pPr>
      <w:r w:rsidRPr="00BB08BE">
        <w:rPr>
          <w:sz w:val="28"/>
          <w:szCs w:val="28"/>
        </w:rPr>
        <w:t>☐ Capture lessons learned for use in future stakeholder assessments.</w:t>
      </w:r>
    </w:p>
    <w:p w14:paraId="4E931F90" w14:textId="77777777" w:rsidR="00BB08BE" w:rsidRDefault="00BB08BE" w:rsidP="00BB08BE">
      <w:pPr>
        <w:pStyle w:val="Heading1"/>
      </w:pPr>
      <w:r>
        <w:t>7. Stakeholder Mapping Table Template</w:t>
      </w:r>
    </w:p>
    <w:p w14:paraId="7D2EBF76" w14:textId="77777777" w:rsidR="00BB08BE" w:rsidRPr="00BB08BE" w:rsidRDefault="00BB08BE" w:rsidP="00BB08BE">
      <w:pPr>
        <w:rPr>
          <w:sz w:val="28"/>
          <w:szCs w:val="28"/>
        </w:rPr>
      </w:pPr>
      <w:r w:rsidRPr="00BB08BE">
        <w:rPr>
          <w:sz w:val="28"/>
          <w:szCs w:val="28"/>
        </w:rPr>
        <w:t>Use this table as a template to document your stakeholders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28"/>
        <w:gridCol w:w="1728"/>
        <w:gridCol w:w="1728"/>
        <w:gridCol w:w="1728"/>
        <w:gridCol w:w="1728"/>
      </w:tblGrid>
      <w:tr w:rsidR="00BB08BE" w14:paraId="4DB139ED" w14:textId="77777777" w:rsidTr="00BB08BE">
        <w:tc>
          <w:tcPr>
            <w:tcW w:w="1728" w:type="dxa"/>
          </w:tcPr>
          <w:p w14:paraId="0573FE24" w14:textId="77777777" w:rsidR="00BB08BE" w:rsidRDefault="00BB08BE" w:rsidP="0045560A">
            <w:r>
              <w:t>Stakeholder Name/Group</w:t>
            </w:r>
          </w:p>
        </w:tc>
        <w:tc>
          <w:tcPr>
            <w:tcW w:w="1728" w:type="dxa"/>
          </w:tcPr>
          <w:p w14:paraId="4DE970B0" w14:textId="77777777" w:rsidR="00BB08BE" w:rsidRDefault="00BB08BE" w:rsidP="0045560A">
            <w:r>
              <w:t>Role/Category</w:t>
            </w:r>
          </w:p>
        </w:tc>
        <w:tc>
          <w:tcPr>
            <w:tcW w:w="1728" w:type="dxa"/>
          </w:tcPr>
          <w:p w14:paraId="0F94DFF7" w14:textId="77777777" w:rsidR="00BB08BE" w:rsidRDefault="00BB08BE" w:rsidP="0045560A">
            <w:r>
              <w:t>Level of Interest</w:t>
            </w:r>
          </w:p>
        </w:tc>
        <w:tc>
          <w:tcPr>
            <w:tcW w:w="1728" w:type="dxa"/>
          </w:tcPr>
          <w:p w14:paraId="5D60B9E8" w14:textId="77777777" w:rsidR="00BB08BE" w:rsidRDefault="00BB08BE" w:rsidP="0045560A">
            <w:r>
              <w:t>Level of Influence</w:t>
            </w:r>
          </w:p>
        </w:tc>
        <w:tc>
          <w:tcPr>
            <w:tcW w:w="1728" w:type="dxa"/>
          </w:tcPr>
          <w:p w14:paraId="62C8D571" w14:textId="77777777" w:rsidR="00BB08BE" w:rsidRDefault="00BB08BE" w:rsidP="0045560A">
            <w:r>
              <w:t>Engagement Strategy</w:t>
            </w:r>
          </w:p>
        </w:tc>
      </w:tr>
      <w:tr w:rsidR="00BB08BE" w14:paraId="0AF60092" w14:textId="77777777" w:rsidTr="00BB08BE">
        <w:tc>
          <w:tcPr>
            <w:tcW w:w="1728" w:type="dxa"/>
          </w:tcPr>
          <w:p w14:paraId="230805D4" w14:textId="77777777" w:rsidR="00BB08BE" w:rsidRDefault="00BB08BE" w:rsidP="0045560A">
            <w:r>
              <w:t>Executive Sponsor</w:t>
            </w:r>
          </w:p>
        </w:tc>
        <w:tc>
          <w:tcPr>
            <w:tcW w:w="1728" w:type="dxa"/>
          </w:tcPr>
          <w:p w14:paraId="05D4497F" w14:textId="77777777" w:rsidR="00BB08BE" w:rsidRDefault="00BB08BE" w:rsidP="0045560A">
            <w:r>
              <w:t>Leadership</w:t>
            </w:r>
          </w:p>
        </w:tc>
        <w:tc>
          <w:tcPr>
            <w:tcW w:w="1728" w:type="dxa"/>
          </w:tcPr>
          <w:p w14:paraId="3C143872" w14:textId="77777777" w:rsidR="00BB08BE" w:rsidRDefault="00BB08BE" w:rsidP="0045560A">
            <w:r>
              <w:t>High</w:t>
            </w:r>
          </w:p>
        </w:tc>
        <w:tc>
          <w:tcPr>
            <w:tcW w:w="1728" w:type="dxa"/>
          </w:tcPr>
          <w:p w14:paraId="6EC646CD" w14:textId="77777777" w:rsidR="00BB08BE" w:rsidRDefault="00BB08BE" w:rsidP="0045560A">
            <w:r>
              <w:t>High</w:t>
            </w:r>
          </w:p>
        </w:tc>
        <w:tc>
          <w:tcPr>
            <w:tcW w:w="1728" w:type="dxa"/>
          </w:tcPr>
          <w:p w14:paraId="47971B10" w14:textId="77777777" w:rsidR="00BB08BE" w:rsidRDefault="00BB08BE" w:rsidP="0045560A">
            <w:r>
              <w:t>Weekly briefings</w:t>
            </w:r>
          </w:p>
        </w:tc>
      </w:tr>
      <w:tr w:rsidR="00BB08BE" w14:paraId="77480983" w14:textId="77777777" w:rsidTr="00BB08BE">
        <w:tc>
          <w:tcPr>
            <w:tcW w:w="1728" w:type="dxa"/>
          </w:tcPr>
          <w:p w14:paraId="1A8086A8" w14:textId="77777777" w:rsidR="00BB08BE" w:rsidRDefault="00BB08BE" w:rsidP="0045560A">
            <w:r>
              <w:t>End Users (Employees)</w:t>
            </w:r>
          </w:p>
        </w:tc>
        <w:tc>
          <w:tcPr>
            <w:tcW w:w="1728" w:type="dxa"/>
          </w:tcPr>
          <w:p w14:paraId="4FBA958D" w14:textId="77777777" w:rsidR="00BB08BE" w:rsidRDefault="00BB08BE" w:rsidP="0045560A">
            <w:r>
              <w:t>Internal Staff</w:t>
            </w:r>
          </w:p>
        </w:tc>
        <w:tc>
          <w:tcPr>
            <w:tcW w:w="1728" w:type="dxa"/>
          </w:tcPr>
          <w:p w14:paraId="440816BE" w14:textId="77777777" w:rsidR="00BB08BE" w:rsidRDefault="00BB08BE" w:rsidP="0045560A">
            <w:r>
              <w:t>High</w:t>
            </w:r>
          </w:p>
        </w:tc>
        <w:tc>
          <w:tcPr>
            <w:tcW w:w="1728" w:type="dxa"/>
          </w:tcPr>
          <w:p w14:paraId="055D4CAC" w14:textId="77777777" w:rsidR="00BB08BE" w:rsidRDefault="00BB08BE" w:rsidP="0045560A">
            <w:r>
              <w:t>Medium</w:t>
            </w:r>
          </w:p>
        </w:tc>
        <w:tc>
          <w:tcPr>
            <w:tcW w:w="1728" w:type="dxa"/>
          </w:tcPr>
          <w:p w14:paraId="67530732" w14:textId="77777777" w:rsidR="00BB08BE" w:rsidRDefault="00BB08BE" w:rsidP="0045560A">
            <w:r>
              <w:t>Training sessions, feedback loops</w:t>
            </w:r>
          </w:p>
        </w:tc>
      </w:tr>
      <w:tr w:rsidR="00BB08BE" w14:paraId="1577D2BD" w14:textId="77777777" w:rsidTr="00BB08BE">
        <w:tc>
          <w:tcPr>
            <w:tcW w:w="1728" w:type="dxa"/>
          </w:tcPr>
          <w:p w14:paraId="21A1EC90" w14:textId="77777777" w:rsidR="00BB08BE" w:rsidRDefault="00BB08BE" w:rsidP="0045560A">
            <w:r>
              <w:t>Regulators</w:t>
            </w:r>
          </w:p>
        </w:tc>
        <w:tc>
          <w:tcPr>
            <w:tcW w:w="1728" w:type="dxa"/>
          </w:tcPr>
          <w:p w14:paraId="5BFD2175" w14:textId="77777777" w:rsidR="00BB08BE" w:rsidRDefault="00BB08BE" w:rsidP="0045560A">
            <w:r>
              <w:t>External Compliance</w:t>
            </w:r>
          </w:p>
        </w:tc>
        <w:tc>
          <w:tcPr>
            <w:tcW w:w="1728" w:type="dxa"/>
          </w:tcPr>
          <w:p w14:paraId="18F97AD8" w14:textId="77777777" w:rsidR="00BB08BE" w:rsidRDefault="00BB08BE" w:rsidP="0045560A">
            <w:r>
              <w:t>Medium</w:t>
            </w:r>
          </w:p>
        </w:tc>
        <w:tc>
          <w:tcPr>
            <w:tcW w:w="1728" w:type="dxa"/>
          </w:tcPr>
          <w:p w14:paraId="35EA752E" w14:textId="77777777" w:rsidR="00BB08BE" w:rsidRDefault="00BB08BE" w:rsidP="0045560A">
            <w:r>
              <w:t>High</w:t>
            </w:r>
          </w:p>
        </w:tc>
        <w:tc>
          <w:tcPr>
            <w:tcW w:w="1728" w:type="dxa"/>
          </w:tcPr>
          <w:p w14:paraId="7E9E2ED6" w14:textId="77777777" w:rsidR="00BB08BE" w:rsidRDefault="00BB08BE" w:rsidP="0045560A">
            <w:r>
              <w:t>Compliance reports</w:t>
            </w:r>
          </w:p>
        </w:tc>
      </w:tr>
    </w:tbl>
    <w:p w14:paraId="30DC4E0A" w14:textId="77777777" w:rsidR="00BB08BE" w:rsidRDefault="00BB08BE" w:rsidP="00BB08BE"/>
    <w:p w14:paraId="38F8C420" w14:textId="77777777" w:rsidR="00BB08BE" w:rsidRDefault="00BB08BE" w:rsidP="00BB08BE"/>
    <w:p w14:paraId="705BAA3C" w14:textId="77777777" w:rsidR="00BB08BE" w:rsidRDefault="00BB08BE" w:rsidP="00BB08BE">
      <w:pPr>
        <w:jc w:val="center"/>
        <w:rPr>
          <w:sz w:val="32"/>
          <w:szCs w:val="32"/>
        </w:rPr>
      </w:pPr>
      <w:r>
        <w:pict w14:anchorId="16E05F5F">
          <v:rect id="_x0000_i1030" style="width:0;height:1.5pt" o:hralign="center" o:bullet="t" o:hrstd="t" o:hr="t" fillcolor="#a0a0a0" stroked="f"/>
        </w:pict>
      </w:r>
      <w:r w:rsidRPr="000A6500">
        <w:rPr>
          <w:sz w:val="32"/>
          <w:szCs w:val="32"/>
        </w:rPr>
        <w:t xml:space="preserve">View our website for more helpful guides: </w:t>
      </w:r>
    </w:p>
    <w:p w14:paraId="079EBA75" w14:textId="77777777" w:rsidR="00BB08BE" w:rsidRPr="005465F9" w:rsidRDefault="00BB08BE" w:rsidP="00BB08BE">
      <w:pPr>
        <w:jc w:val="center"/>
        <w:rPr>
          <w:sz w:val="32"/>
          <w:szCs w:val="32"/>
        </w:rPr>
      </w:pPr>
      <w:hyperlink r:id="rId7" w:history="1">
        <w:r w:rsidRPr="005465F9">
          <w:rPr>
            <w:rStyle w:val="Hyperlink"/>
            <w:sz w:val="32"/>
            <w:szCs w:val="32"/>
          </w:rPr>
          <w:t>https://www.ocmsolution.com/</w:t>
        </w:r>
      </w:hyperlink>
      <w:r w:rsidRPr="005465F9">
        <w:rPr>
          <w:sz w:val="32"/>
          <w:szCs w:val="32"/>
        </w:rPr>
        <w:t xml:space="preserve"> </w:t>
      </w:r>
    </w:p>
    <w:p w14:paraId="6F63DB50" w14:textId="77777777" w:rsidR="00BB08BE" w:rsidRPr="000A6500" w:rsidRDefault="00BB08BE" w:rsidP="00BB08BE">
      <w:pPr>
        <w:jc w:val="center"/>
        <w:rPr>
          <w:sz w:val="32"/>
          <w:szCs w:val="32"/>
        </w:rPr>
      </w:pPr>
      <w:hyperlink r:id="rId8" w:history="1"/>
      <w:r>
        <w:pict w14:anchorId="38B7704A">
          <v:rect id="_x0000_i1031" style="width:0;height:1.5pt" o:hralign="center" o:hrstd="t" o:hr="t" fillcolor="#a0a0a0" stroked="f"/>
        </w:pict>
      </w:r>
    </w:p>
    <w:p w14:paraId="309DE9CC" w14:textId="77777777" w:rsidR="00BB08BE" w:rsidRDefault="00BB08BE" w:rsidP="00BB08BE"/>
    <w:sectPr w:rsidR="00BB08B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rect id="_x0000_i1042" style="width:0;height:1.5pt" o:hralign="center" o:bullet="t" o:hrstd="t" o:hr="t" fillcolor="#a0a0a0" stroked="f"/>
    </w:pict>
  </w:numPicBullet>
  <w:abstractNum w:abstractNumId="0" w15:restartNumberingAfterBreak="0">
    <w:nsid w:val="145A7630"/>
    <w:multiLevelType w:val="multilevel"/>
    <w:tmpl w:val="BD3070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BEF5341"/>
    <w:multiLevelType w:val="multilevel"/>
    <w:tmpl w:val="6E646F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E485A47"/>
    <w:multiLevelType w:val="multilevel"/>
    <w:tmpl w:val="3FBED3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AE37C4E"/>
    <w:multiLevelType w:val="multilevel"/>
    <w:tmpl w:val="0908F7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1BF738A"/>
    <w:multiLevelType w:val="multilevel"/>
    <w:tmpl w:val="8A38EF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4B402B3"/>
    <w:multiLevelType w:val="multilevel"/>
    <w:tmpl w:val="6D8C13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7D6152A"/>
    <w:multiLevelType w:val="multilevel"/>
    <w:tmpl w:val="1E5898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B415244"/>
    <w:multiLevelType w:val="multilevel"/>
    <w:tmpl w:val="8864CB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0B5044E"/>
    <w:multiLevelType w:val="multilevel"/>
    <w:tmpl w:val="88989E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1A61124"/>
    <w:multiLevelType w:val="multilevel"/>
    <w:tmpl w:val="A5227D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835386D"/>
    <w:multiLevelType w:val="multilevel"/>
    <w:tmpl w:val="D6B094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F7A1D66"/>
    <w:multiLevelType w:val="multilevel"/>
    <w:tmpl w:val="2CCAD0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393039378">
    <w:abstractNumId w:val="11"/>
  </w:num>
  <w:num w:numId="2" w16cid:durableId="1084032365">
    <w:abstractNumId w:val="1"/>
  </w:num>
  <w:num w:numId="3" w16cid:durableId="1213806683">
    <w:abstractNumId w:val="9"/>
  </w:num>
  <w:num w:numId="4" w16cid:durableId="1172917730">
    <w:abstractNumId w:val="4"/>
  </w:num>
  <w:num w:numId="5" w16cid:durableId="110130525">
    <w:abstractNumId w:val="3"/>
  </w:num>
  <w:num w:numId="6" w16cid:durableId="1543709641">
    <w:abstractNumId w:val="8"/>
  </w:num>
  <w:num w:numId="7" w16cid:durableId="98138955">
    <w:abstractNumId w:val="0"/>
  </w:num>
  <w:num w:numId="8" w16cid:durableId="461463887">
    <w:abstractNumId w:val="7"/>
  </w:num>
  <w:num w:numId="9" w16cid:durableId="456029052">
    <w:abstractNumId w:val="10"/>
  </w:num>
  <w:num w:numId="10" w16cid:durableId="1410080464">
    <w:abstractNumId w:val="2"/>
  </w:num>
  <w:num w:numId="11" w16cid:durableId="1020624332">
    <w:abstractNumId w:val="6"/>
  </w:num>
  <w:num w:numId="12" w16cid:durableId="57019260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EwNTU1NzEwNzYyM7dQ0lEKTi0uzszPAykwrAUAuLFZniwAAAA="/>
  </w:docVars>
  <w:rsids>
    <w:rsidRoot w:val="00755C62"/>
    <w:rsid w:val="0002148C"/>
    <w:rsid w:val="00081DBA"/>
    <w:rsid w:val="00093C1D"/>
    <w:rsid w:val="000A6500"/>
    <w:rsid w:val="000C775F"/>
    <w:rsid w:val="001E68B4"/>
    <w:rsid w:val="002709BE"/>
    <w:rsid w:val="00293911"/>
    <w:rsid w:val="00324A2A"/>
    <w:rsid w:val="00364FCF"/>
    <w:rsid w:val="004C4822"/>
    <w:rsid w:val="005125AD"/>
    <w:rsid w:val="005134A2"/>
    <w:rsid w:val="005465F9"/>
    <w:rsid w:val="005B0450"/>
    <w:rsid w:val="006D1A60"/>
    <w:rsid w:val="00755C62"/>
    <w:rsid w:val="00835733"/>
    <w:rsid w:val="008E4049"/>
    <w:rsid w:val="0090662B"/>
    <w:rsid w:val="00A979BF"/>
    <w:rsid w:val="00AE35D3"/>
    <w:rsid w:val="00BB08BE"/>
    <w:rsid w:val="00C23013"/>
    <w:rsid w:val="00C7029F"/>
    <w:rsid w:val="00C9648C"/>
    <w:rsid w:val="00CE2172"/>
    <w:rsid w:val="00E13AFA"/>
    <w:rsid w:val="00E27C1F"/>
    <w:rsid w:val="00F212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7CF2D0"/>
  <w15:chartTrackingRefBased/>
  <w15:docId w15:val="{EA1F4A98-5495-4083-A46A-06211414C2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148C"/>
  </w:style>
  <w:style w:type="paragraph" w:styleId="Heading1">
    <w:name w:val="heading 1"/>
    <w:basedOn w:val="Normal"/>
    <w:next w:val="Normal"/>
    <w:link w:val="Heading1Char"/>
    <w:uiPriority w:val="9"/>
    <w:qFormat/>
    <w:rsid w:val="00755C6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55C6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55C62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55C6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55C62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55C6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55C6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55C6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55C6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55C6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55C6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55C62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55C62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55C62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55C6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55C6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55C6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55C6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755C6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55C6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55C6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55C6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55C6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55C6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755C6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55C6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55C6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55C62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55C62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02148C"/>
    <w:rPr>
      <w:color w:val="0000FF"/>
      <w:u w:val="single"/>
    </w:rPr>
  </w:style>
  <w:style w:type="table" w:styleId="TableGrid">
    <w:name w:val="Table Grid"/>
    <w:basedOn w:val="TableNormal"/>
    <w:uiPriority w:val="59"/>
    <w:rsid w:val="000A6500"/>
    <w:pPr>
      <w:spacing w:after="0" w:line="240" w:lineRule="auto"/>
    </w:pPr>
    <w:rPr>
      <w:rFonts w:eastAsia="MS Mincho"/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5465F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ocialworkportal.com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ocmsolution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socialworkportal.com/" TargetMode="External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64</Words>
  <Characters>2081</Characters>
  <Application>Microsoft Office Word</Application>
  <DocSecurity>0</DocSecurity>
  <Lines>17</Lines>
  <Paragraphs>4</Paragraphs>
  <ScaleCrop>false</ScaleCrop>
  <Company/>
  <LinksUpToDate>false</LinksUpToDate>
  <CharactersWithSpaces>2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iriodion, Ogbe (Contractor)</dc:creator>
  <cp:keywords/>
  <dc:description/>
  <cp:lastModifiedBy>Ogbe Airiodion</cp:lastModifiedBy>
  <cp:revision>4</cp:revision>
  <dcterms:created xsi:type="dcterms:W3CDTF">2025-08-27T17:40:00Z</dcterms:created>
  <dcterms:modified xsi:type="dcterms:W3CDTF">2025-08-27T17:42:00Z</dcterms:modified>
</cp:coreProperties>
</file>